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utco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Left Hemispher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Right Hemispher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aOR 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Probability of any difference (aOR &gt; 1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Probability of a substantial difference (aOR &gt; 1.2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ROP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eurosurgical Interven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4 (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7 (1.32 - 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xternal Ventricular Dra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6 (1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2 (1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9 (1.06 - 1.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Days of Mechanical Venti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 (3 - 12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 (3 - 9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4 (0.5 - 1.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racheos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 (0.66 - 1.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Withdrawal of Life-Sustaining Therap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2 (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3 (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4 (0.73 - 1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arly Withdrawal of Life-Sustaining Therap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 (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2 (0.63 - 1.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DNR 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5 (1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 (1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2 (0.81 - 1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aOR = adjusted odds ratio, CI = 95% credible interval; adjusted for age, admission GCS, ICH location, IVH, and study (as random intercept)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ROPE = region of practical equivalence, defined as 0.95 &gt; aOR &gt; 1.05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median (IQR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6T21:00:53Z</dcterms:created>
  <dcterms:modified xsi:type="dcterms:W3CDTF">2024-09-26T21:0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